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379DA" w:rsidRDefault="005B0C45">
      <w:pPr>
        <w:pStyle w:val="Title"/>
      </w:pPr>
      <w:r>
        <w:t>Midterm I Winter 2019</w:t>
      </w:r>
    </w:p>
    <w:p w:rsidR="000379DA" w:rsidRDefault="005B0C45">
      <w:pPr>
        <w:pStyle w:val="Author"/>
      </w:pPr>
      <w:r>
        <w:t>Ray Nelson</w:t>
      </w:r>
    </w:p>
    <w:p w:rsidR="000379DA" w:rsidRDefault="005B0C45">
      <w:pPr>
        <w:pStyle w:val="Date"/>
      </w:pPr>
      <w:r>
        <w:t>2/12/2019</w:t>
      </w:r>
    </w:p>
    <w:p w:rsidR="000379DA" w:rsidRDefault="005B0C45">
      <w:pPr>
        <w:pStyle w:val="FirstParagraph"/>
      </w:pPr>
      <w:r>
        <w:t>In order to get full credit, your R Markdown document must knit properly.</w:t>
      </w:r>
    </w:p>
    <w:p w:rsidR="000379DA" w:rsidRDefault="005B0C45">
      <w:pPr>
        <w:pStyle w:val="Heading2"/>
      </w:pPr>
      <w:bookmarkStart w:id="0" w:name="problem-1"/>
      <w:r>
        <w:t>Problem 1</w:t>
      </w:r>
      <w:bookmarkEnd w:id="0"/>
    </w:p>
    <w:p w:rsidR="000379DA" w:rsidRDefault="005B0C45">
      <w:pPr>
        <w:pStyle w:val="FirstParagraph"/>
      </w:pPr>
      <w:r>
        <w:t>Please write code that completes the following:</w:t>
      </w:r>
    </w:p>
    <w:p w:rsidR="000379DA" w:rsidRDefault="005B0C45">
      <w:pPr>
        <w:pStyle w:val="Compact"/>
        <w:numPr>
          <w:ilvl w:val="0"/>
          <w:numId w:val="3"/>
        </w:numPr>
      </w:pPr>
      <w:r>
        <w:t>Create a new variable called departure hour from the scheduled departure time variable</w:t>
      </w:r>
    </w:p>
    <w:p w:rsidR="000379DA" w:rsidRDefault="005B0C45">
      <w:pPr>
        <w:pStyle w:val="Compact"/>
        <w:numPr>
          <w:ilvl w:val="0"/>
          <w:numId w:val="3"/>
        </w:numPr>
      </w:pPr>
      <w:r>
        <w:t>Calculate the number of flights that leave during each hour and each airport</w:t>
      </w:r>
    </w:p>
    <w:p w:rsidR="000379DA" w:rsidRDefault="005B0C45">
      <w:pPr>
        <w:pStyle w:val="Compact"/>
        <w:numPr>
          <w:ilvl w:val="0"/>
          <w:numId w:val="3"/>
        </w:numPr>
      </w:pPr>
      <w:r>
        <w:t>Draw a bar chart for each of the three New York airports</w:t>
      </w:r>
    </w:p>
    <w:p w:rsidR="000379DA" w:rsidRDefault="005B0C45">
      <w:pPr>
        <w:pStyle w:val="Compact"/>
        <w:numPr>
          <w:ilvl w:val="0"/>
          <w:numId w:val="3"/>
        </w:numPr>
      </w:pPr>
      <w:r>
        <w:t>Color the bars based on their origi</w:t>
      </w:r>
      <w:r>
        <w:t>n airport</w:t>
      </w:r>
    </w:p>
    <w:p w:rsidR="000379DA" w:rsidRDefault="005B0C45">
      <w:pPr>
        <w:pStyle w:val="Compact"/>
        <w:numPr>
          <w:ilvl w:val="0"/>
          <w:numId w:val="3"/>
        </w:numPr>
      </w:pPr>
      <w:r>
        <w:t>It is not required that your graph replicate the graph labels. We will cover that in Chapter 28.</w:t>
      </w:r>
    </w:p>
    <w:p w:rsidR="000379DA" w:rsidRDefault="005B0C4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ng_Problems_Key_files/figure-docx/problem%2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96B" w:rsidRDefault="00D2196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problem-2"/>
      <w:r>
        <w:br w:type="page"/>
      </w:r>
    </w:p>
    <w:p w:rsidR="000379DA" w:rsidRDefault="005B0C45">
      <w:pPr>
        <w:pStyle w:val="Heading2"/>
      </w:pPr>
      <w:bookmarkStart w:id="2" w:name="_GoBack"/>
      <w:bookmarkEnd w:id="2"/>
      <w:r>
        <w:lastRenderedPageBreak/>
        <w:t>Problem 2</w:t>
      </w:r>
      <w:bookmarkEnd w:id="1"/>
    </w:p>
    <w:p w:rsidR="000379DA" w:rsidRDefault="005B0C45">
      <w:pPr>
        <w:pStyle w:val="FirstParagraph"/>
      </w:pPr>
      <w:r>
        <w:t>Please write code that completes the following:</w:t>
      </w:r>
    </w:p>
    <w:p w:rsidR="000379DA" w:rsidRDefault="005B0C45">
      <w:pPr>
        <w:pStyle w:val="Compact"/>
        <w:numPr>
          <w:ilvl w:val="0"/>
          <w:numId w:val="4"/>
        </w:numPr>
      </w:pPr>
      <w:r>
        <w:t>Determine the number of destinations for each NYC airport</w:t>
      </w:r>
    </w:p>
    <w:p w:rsidR="000379DA" w:rsidRDefault="005B0C45">
      <w:pPr>
        <w:pStyle w:val="Compact"/>
        <w:numPr>
          <w:ilvl w:val="0"/>
          <w:numId w:val="4"/>
        </w:numPr>
      </w:pPr>
      <w:r>
        <w:t>Create a bar chart that depicts</w:t>
      </w:r>
      <w:r>
        <w:t xml:space="preserve"> the number of destinations</w:t>
      </w:r>
    </w:p>
    <w:p w:rsidR="000379DA" w:rsidRDefault="005B0C45">
      <w:pPr>
        <w:pStyle w:val="Compact"/>
        <w:numPr>
          <w:ilvl w:val="0"/>
          <w:numId w:val="4"/>
        </w:numPr>
      </w:pPr>
      <w:r>
        <w:t>Color the bars based on the airport</w:t>
      </w:r>
    </w:p>
    <w:p w:rsidR="000379DA" w:rsidRDefault="005B0C45">
      <w:pPr>
        <w:pStyle w:val="Compact"/>
        <w:numPr>
          <w:ilvl w:val="0"/>
          <w:numId w:val="4"/>
        </w:numPr>
      </w:pPr>
      <w:r>
        <w:t>Order the bars from smallest to largest number of destinations. (This is called a Pareto Chart)</w:t>
      </w:r>
    </w:p>
    <w:p w:rsidR="000379DA" w:rsidRDefault="005B0C45">
      <w:pPr>
        <w:pStyle w:val="Compact"/>
        <w:numPr>
          <w:ilvl w:val="0"/>
          <w:numId w:val="4"/>
        </w:numPr>
      </w:pPr>
      <w:r>
        <w:t>It is not required that your graph replicate the graph labels. We will cover that in Chapter 28.</w:t>
      </w:r>
    </w:p>
    <w:p w:rsidR="000379DA" w:rsidRDefault="005B0C4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ing_Problems_Key_files/figure-docx/Problem%20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379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0C45" w:rsidRDefault="005B0C45">
      <w:pPr>
        <w:spacing w:after="0"/>
      </w:pPr>
      <w:r>
        <w:separator/>
      </w:r>
    </w:p>
  </w:endnote>
  <w:endnote w:type="continuationSeparator" w:id="0">
    <w:p w:rsidR="005B0C45" w:rsidRDefault="005B0C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0C45" w:rsidRDefault="005B0C45">
      <w:r>
        <w:separator/>
      </w:r>
    </w:p>
  </w:footnote>
  <w:footnote w:type="continuationSeparator" w:id="0">
    <w:p w:rsidR="005B0C45" w:rsidRDefault="005B0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37ED7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8E36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BCA0A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79DA"/>
    <w:rsid w:val="004E29B3"/>
    <w:rsid w:val="00590D07"/>
    <w:rsid w:val="005B0C45"/>
    <w:rsid w:val="00784D58"/>
    <w:rsid w:val="008036FF"/>
    <w:rsid w:val="008D6863"/>
    <w:rsid w:val="00B86B75"/>
    <w:rsid w:val="00BC48D5"/>
    <w:rsid w:val="00C36279"/>
    <w:rsid w:val="00D2196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BA2C6D-8671-4A5F-85B8-1FD4B0264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1</Words>
  <Characters>80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 I Winter 2019</vt:lpstr>
    </vt:vector>
  </TitlesOfParts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I Winter 2019</dc:title>
  <dc:creator>Ray Nelson</dc:creator>
  <cp:keywords/>
  <cp:lastModifiedBy>Ray Nelson</cp:lastModifiedBy>
  <cp:revision>2</cp:revision>
  <dcterms:created xsi:type="dcterms:W3CDTF">2019-02-12T20:23:00Z</dcterms:created>
  <dcterms:modified xsi:type="dcterms:W3CDTF">2019-02-12T20:23:00Z</dcterms:modified>
</cp:coreProperties>
</file>